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tbl>
      <w:tblPr>
        <w:tblStyle w:val="TableGrid"/>
        <w:tblW w:type="pct" w:w="5009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CellMar>
          <w:left w:type="dxa" w:w="0"/>
          <w:right w:type="dxa" w:w="0"/>
        </w:tblCellMar>
        <w:tblLook w:firstColumn="1" w:firstRow="1" w:lastColumn="0" w:lastRow="0" w:noHBand="0" w:noVBand="1" w:val="04A0"/>
      </w:tblPr>
      <w:tblGrid>
        <w:gridCol w:w="4500"/>
        <w:gridCol w:w="900"/>
        <w:gridCol w:w="2070"/>
        <w:gridCol w:w="3349"/>
      </w:tblGrid>
      <w:tr w14:paraId="747CE552" w14:textId="77777777" w:rsidR="00D84E0C" w:rsidRPr="001723C5" w:rsidTr="00225D45">
        <w:trPr>
          <w:trHeight w:val="630"/>
        </w:trPr>
        <w:tc>
          <w:tcPr>
            <w:tcW w:type="dxa" w:w="4500"/>
          </w:tcPr>
          <w:p w14:paraId="2AA3DE46" w14:textId="42EE5D71" w:rsidP="00D84E0C" w:rsidR="00D84E0C" w:rsidRDefault="00B841A2" w:rsidRPr="001723C5">
            <w:pPr>
              <w:rPr>
                <w:rFonts w:ascii="Corbel" w:hAnsi="Corbel"/>
                <w:spacing w:val="30"/>
                <w:sz w:val="36"/>
                <w:szCs w:val="36"/>
              </w:rPr>
            </w:pPr>
            <w:r w:rsidRPr="00B841A2">
              <w:rPr>
                <w:rFonts w:ascii="Corbel" w:hAnsi="Corbel"/>
                <w:spacing w:val="30"/>
                <w:sz w:val="36"/>
                <w:szCs w:val="36"/>
              </w:rPr>
              <w:t>CHRISTOPHER D. WADE</w:t>
            </w:r>
          </w:p>
        </w:tc>
        <w:tc>
          <w:tcPr>
            <w:tcW w:type="dxa" w:w="900"/>
          </w:tcPr>
          <w:p w14:paraId="6B92F3FA" w14:textId="77777777" w:rsidP="00A93220" w:rsidR="00D84E0C" w:rsidRDefault="00D84E0C" w:rsidRPr="001723C5">
            <w:pPr>
              <w:rPr>
                <w:rFonts w:ascii="Corbel" w:cs="Segoe UI" w:hAnsi="Corbel"/>
                <w:color w:val="091E42"/>
                <w:sz w:val="21"/>
                <w:szCs w:val="21"/>
                <w:shd w:color="auto" w:fill="FFFFFF" w:val="clear"/>
              </w:rPr>
            </w:pPr>
          </w:p>
        </w:tc>
        <w:tc>
          <w:tcPr>
            <w:tcW w:type="dxa" w:w="2070"/>
          </w:tcPr>
          <w:p w14:paraId="7FA6A1C5" w14:textId="77777777" w:rsidP="00A93220" w:rsidR="00D84E0C" w:rsidRDefault="00D84E0C" w:rsidRPr="001723C5">
            <w:pPr>
              <w:rPr>
                <w:rFonts w:ascii="Corbel" w:cs="Segoe UI" w:hAnsi="Corbel"/>
                <w:color w:val="091E42"/>
                <w:sz w:val="21"/>
                <w:szCs w:val="21"/>
                <w:shd w:color="auto" w:fill="FFFFFF" w:val="clear"/>
              </w:rPr>
            </w:pPr>
          </w:p>
        </w:tc>
        <w:tc>
          <w:tcPr>
            <w:tcW w:type="dxa" w:w="3349"/>
          </w:tcPr>
          <w:p w14:paraId="60358430" w14:textId="77777777" w:rsidP="00225D45" w:rsidR="00225D45" w:rsidRDefault="00225D45" w:rsidRPr="000A037A">
            <w:pPr>
              <w:tabs>
                <w:tab w:pos="2565" w:val="left"/>
                <w:tab w:pos="5625" w:val="left"/>
              </w:tabs>
              <w:jc w:val="right"/>
              <w:rPr>
                <w:rFonts w:ascii="Corbel" w:hAnsi="Corbel"/>
                <w:sz w:val="20"/>
              </w:rPr>
            </w:pPr>
            <w:hyperlink r:id="rId7" w:history="1">
              <w:r w:rsidRPr="000A037A">
                <w:rPr>
                  <w:rStyle w:val="Hyperlink"/>
                  <w:rFonts w:ascii="Corbel" w:hAnsi="Corbel"/>
                  <w:sz w:val="20"/>
                </w:rPr>
                <w:t>wade4615@gmail.com</w:t>
              </w:r>
            </w:hyperlink>
            <w:r w:rsidRPr="000A037A">
              <w:rPr>
                <w:rFonts w:ascii="Corbel" w:hAnsi="Corbel"/>
                <w:sz w:val="20"/>
              </w:rPr>
              <w:t xml:space="preserve"> • (314) 974-3635</w:t>
            </w:r>
          </w:p>
          <w:p w14:paraId="1E4FBFC7" w14:textId="2989E52A" w:rsidP="00225D45" w:rsidR="00D84E0C" w:rsidRDefault="00225D45" w:rsidRPr="001723C5">
            <w:pPr>
              <w:tabs>
                <w:tab w:pos="2565" w:val="left"/>
                <w:tab w:pos="5625" w:val="left"/>
              </w:tabs>
              <w:spacing w:before="240"/>
              <w:jc w:val="right"/>
              <w:rPr>
                <w:rFonts w:ascii="Corbel" w:hAnsi="Corbel"/>
                <w:sz w:val="20"/>
                <w:szCs w:val="20"/>
              </w:rPr>
            </w:pPr>
            <w:hyperlink r:id="rId8" w:history="1">
              <w:r w:rsidRPr="000A037A">
                <w:rPr>
                  <w:rStyle w:val="Hyperlink"/>
                  <w:rFonts w:ascii="Corbel" w:hAnsi="Corbel"/>
                  <w:sz w:val="20"/>
                </w:rPr>
                <w:t>LinkedIn</w:t>
              </w:r>
            </w:hyperlink>
            <w:r w:rsidRPr="000A037A">
              <w:rPr>
                <w:rFonts w:ascii="Corbel" w:hAnsi="Corbel"/>
                <w:sz w:val="20"/>
                <w:szCs w:val="20"/>
              </w:rPr>
              <w:t xml:space="preserve"> • Union, MO</w:t>
            </w:r>
            <w:r w:rsidRPr="001723C5">
              <w:rPr>
                <w:rFonts w:ascii="Corbel" w:hAnsi="Corbel"/>
                <w:sz w:val="20"/>
                <w:szCs w:val="20"/>
              </w:rPr>
              <w:t xml:space="preserve"> </w:t>
            </w:r>
          </w:p>
        </w:tc>
      </w:tr>
    </w:tbl>
    <w:p w14:paraId="3BAA115D" w14:textId="77777777" w:rsidP="00D84E0C" w:rsidR="00DE58B7" w:rsidRDefault="00DE58B7" w:rsidRPr="001723C5">
      <w:pPr>
        <w:rPr>
          <w:rFonts w:ascii="Cambria" w:cs="Arial" w:hAnsi="Cambria"/>
          <w:b/>
          <w:smallCaps/>
          <w:sz w:val="22"/>
          <w:szCs w:val="22"/>
        </w:rPr>
      </w:pPr>
    </w:p>
    <w:p w14:paraId="67363ECA" w14:textId="77777777" w:rsidP="00D84E0C" w:rsidR="007D1204" w:rsidRDefault="007D1204" w:rsidRPr="001723C5">
      <w:pPr>
        <w:spacing w:line="276" w:lineRule="auto"/>
        <w:rPr>
          <w:rFonts w:asciiTheme="minorHAnsi" w:cs="Arial" w:hAnsiTheme="minorHAnsi"/>
          <w:color w:val="0070C0"/>
          <w:sz w:val="22"/>
          <w:szCs w:val="22"/>
        </w:rPr>
      </w:pPr>
    </w:p>
    <w:p w14:paraId="0668F2E2" w14:textId="59067152" w:rsidP="00D84E0C" w:rsidR="008F5E09" w:rsidRDefault="008F5E09" w:rsidRPr="001723C5">
      <w:pPr>
        <w:spacing w:line="276" w:lineRule="auto"/>
        <w:rPr>
          <w:rFonts w:asciiTheme="minorHAnsi" w:cs="Arial" w:hAnsiTheme="minorHAnsi"/>
          <w:color w:val="0070C0"/>
          <w:sz w:val="22"/>
          <w:szCs w:val="22"/>
        </w:rPr>
      </w:pPr>
      <w:r w:rsidRPr="001723C5">
        <w:rPr>
          <w:rFonts w:asciiTheme="minorHAnsi" w:cs="Arial" w:hAnsiTheme="minorHAnsi"/>
          <w:color w:val="0070C0"/>
          <w:sz w:val="22"/>
          <w:szCs w:val="22"/>
        </w:rPr>
        <w:t>Date</w:t>
      </w:r>
    </w:p>
    <w:p w14:paraId="033A7044" w14:textId="2713A9B8" w:rsidP="00D84E0C" w:rsidR="008F5E09" w:rsidRDefault="008F5E09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3862C59F" w14:textId="77777777" w:rsidP="00D84E0C" w:rsidR="007D1204" w:rsidRDefault="007D1204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5B2331CF" w14:textId="77777777" w:rsidP="00D84E0C" w:rsidR="008F5E09" w:rsidRDefault="008F5E09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703AC882" w14:textId="77777777" w:rsidP="00D84E0C" w:rsidR="008F5E09" w:rsidRDefault="008F5E09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  <w:r w:rsidRPr="001723C5">
        <w:rPr>
          <w:rFonts w:asciiTheme="minorHAnsi" w:cs="Arial" w:hAnsiTheme="minorHAnsi"/>
          <w:sz w:val="22"/>
          <w:szCs w:val="22"/>
        </w:rPr>
        <w:t xml:space="preserve">Dear </w:t>
      </w:r>
      <w:r w:rsidRPr="001723C5">
        <w:rPr>
          <w:rFonts w:asciiTheme="minorHAnsi" w:cs="Arial" w:hAnsiTheme="minorHAnsi"/>
          <w:color w:val="0070C0"/>
          <w:sz w:val="22"/>
          <w:szCs w:val="22"/>
        </w:rPr>
        <w:t>(Name or Hiring Manager)</w:t>
      </w:r>
      <w:r w:rsidRPr="001723C5">
        <w:rPr>
          <w:rFonts w:asciiTheme="minorHAnsi" w:cs="Arial" w:hAnsiTheme="minorHAnsi"/>
          <w:sz w:val="22"/>
          <w:szCs w:val="22"/>
        </w:rPr>
        <w:t>:</w:t>
      </w:r>
    </w:p>
    <w:p w14:paraId="1A2B1C2A" w14:textId="77777777" w:rsidP="00D84E0C" w:rsidR="008F5E09" w:rsidRDefault="008F5E09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418A06AE" w14:textId="40B59BD0" w:rsidP="00D84E0C" w:rsidR="002A1D51" w:rsidRDefault="002A1D51" w:rsidRPr="002A1D51">
      <w:pPr>
        <w:pStyle w:val="NoSpacing"/>
        <w:spacing w:line="276" w:lineRule="auto"/>
        <w:jc w:val="both"/>
        <w:rPr>
          <w:rFonts w:asciiTheme="minorHAnsi" w:cs="Times New Roman" w:hAnsiTheme="minorHAnsi"/>
        </w:rPr>
      </w:pPr>
      <w:bookmarkStart w:id="0" w:name="_Hlk91747125"/>
      <w:r w:rsidRPr="002A1D51">
        <w:rPr>
          <w:rFonts w:asciiTheme="minorHAnsi" w:cs="Times New Roman" w:hAnsiTheme="minorHAnsi"/>
        </w:rPr>
        <w:t xml:space="preserve">A results-driven, adaptable </w:t>
      </w:r>
      <w:r>
        <w:rPr>
          <w:rFonts w:asciiTheme="minorHAnsi" w:cs="Times New Roman" w:hAnsiTheme="minorHAnsi"/>
        </w:rPr>
        <w:t>team player</w:t>
      </w:r>
      <w:r w:rsidRPr="002A1D51">
        <w:rPr>
          <w:rFonts w:asciiTheme="minorHAnsi" w:cs="Times New Roman" w:hAnsiTheme="minorHAnsi"/>
        </w:rPr>
        <w:t xml:space="preserve"> is an invaluable asset to any company. As an ambitious </w:t>
      </w:r>
      <w:r w:rsidR="00FD6630">
        <w:rPr>
          <w:rFonts w:asciiTheme="minorHAnsi" w:cs="Times New Roman" w:hAnsiTheme="minorHAnsi"/>
        </w:rPr>
        <w:t>professional</w:t>
      </w:r>
      <w:r w:rsidRPr="002A1D51">
        <w:rPr>
          <w:rFonts w:asciiTheme="minorHAnsi" w:cs="Times New Roman" w:hAnsiTheme="minorHAnsi"/>
        </w:rPr>
        <w:t xml:space="preserve"> with these qualities and more, I am actively searching for a new opportunity, and I am pleased to offer</w:t>
      </w:r>
      <w:r w:rsidR="00FD6630">
        <w:rPr>
          <w:rFonts w:asciiTheme="minorHAnsi" w:cs="Times New Roman" w:hAnsiTheme="minorHAnsi"/>
        </w:rPr>
        <w:t xml:space="preserve"> the</w:t>
      </w:r>
      <w:r w:rsidRPr="002A1D51">
        <w:rPr>
          <w:rFonts w:asciiTheme="minorHAnsi" w:cs="Times New Roman" w:hAnsiTheme="minorHAnsi"/>
        </w:rPr>
        <w:t xml:space="preserve"> enclosed resume</w:t>
      </w:r>
      <w:r w:rsidR="007C00B0">
        <w:rPr>
          <w:rFonts w:asciiTheme="minorHAnsi" w:cs="Times New Roman" w:hAnsiTheme="minorHAnsi"/>
        </w:rPr>
        <w:t xml:space="preserve"> for </w:t>
      </w:r>
      <w:r w:rsidR="00297EF6" w:rsidRPr="00297EF6">
        <w:rPr>
          <w:rFonts w:asciiTheme="minorHAnsi" w:cs="Times New Roman" w:hAnsiTheme="minorHAnsi"/>
          <w:color w:val="0070C0"/>
        </w:rPr>
        <w:t>PJ Dick-Trumbull-Lindy Group</w:t>
      </w:r>
      <w:r w:rsidR="007C00B0">
        <w:rPr>
          <w:rFonts w:asciiTheme="minorHAnsi" w:cs="Times New Roman" w:hAnsiTheme="minorHAnsi"/>
        </w:rPr>
        <w:t xml:space="preserve">’s position as </w:t>
      </w:r>
      <w:r w:rsidR="00B60136" w:rsidRPr="00B60136">
        <w:rPr>
          <w:rFonts w:asciiTheme="minorHAnsi" w:cs="Times New Roman" w:hAnsiTheme="minorHAnsi"/>
          <w:color w:val="0070C0"/>
        </w:rPr>
        <w:t>Full Stack Developer</w:t>
      </w:r>
      <w:r w:rsidR="007C00B0">
        <w:rPr>
          <w:rFonts w:asciiTheme="minorHAnsi" w:cs="Times New Roman" w:hAnsiTheme="minorHAnsi"/>
        </w:rPr>
        <w:t xml:space="preserve">. </w:t>
      </w:r>
    </w:p>
    <w:bookmarkEnd w:id="0"/>
    <w:p w14:paraId="61E31D99" w14:textId="77777777" w:rsidP="00D84E0C" w:rsidR="002A1D51" w:rsidRDefault="002A1D51">
      <w:pPr>
        <w:pStyle w:val="NoSpacing"/>
        <w:spacing w:line="276" w:lineRule="auto"/>
        <w:jc w:val="both"/>
        <w:rPr>
          <w:rFonts w:asciiTheme="minorHAnsi" w:cs="Times New Roman" w:hAnsiTheme="minorHAnsi"/>
        </w:rPr>
      </w:pPr>
    </w:p>
    <w:p w14:paraId="4FDA0D9D" w14:textId="0DCB8126" w:rsidP="00D84E0C" w:rsidR="007420F5" w:rsidRDefault="00504025" w:rsidRPr="001723C5">
      <w:pPr>
        <w:pStyle w:val="NoSpacing"/>
        <w:spacing w:line="276" w:lineRule="auto"/>
        <w:jc w:val="both"/>
        <w:rPr>
          <w:rFonts w:asciiTheme="minorHAnsi" w:cs="Times New Roman" w:hAnsiTheme="minorHAnsi"/>
        </w:rPr>
      </w:pPr>
      <w:bookmarkStart w:id="1" w:name="_Hlk91747137"/>
      <w:r>
        <w:rPr>
          <w:rFonts w:asciiTheme="minorHAnsi" w:cs="Times New Roman" w:hAnsiTheme="minorHAnsi"/>
        </w:rPr>
        <w:t>W</w:t>
      </w:r>
      <w:r w:rsidR="007420F5" w:rsidRPr="001723C5">
        <w:rPr>
          <w:rFonts w:asciiTheme="minorHAnsi" w:cs="Times New Roman" w:hAnsiTheme="minorHAnsi"/>
        </w:rPr>
        <w:t xml:space="preserve">ith </w:t>
      </w:r>
      <w:r w:rsidR="00297EF6">
        <w:rPr>
          <w:rFonts w:asciiTheme="minorHAnsi" w:cs="Times New Roman" w:hAnsiTheme="minorHAnsi"/>
        </w:rPr>
        <w:t>over 30</w:t>
      </w:r>
      <w:r w:rsidR="007420F5" w:rsidRPr="001723C5">
        <w:rPr>
          <w:rFonts w:asciiTheme="minorHAnsi" w:cs="Times New Roman" w:hAnsiTheme="minorHAnsi"/>
          <w:color w:val="FF0000"/>
        </w:rPr>
        <w:t xml:space="preserve"> </w:t>
      </w:r>
      <w:r w:rsidR="007420F5" w:rsidRPr="001723C5">
        <w:rPr>
          <w:rFonts w:asciiTheme="minorHAnsi" w:cs="Times New Roman" w:hAnsiTheme="minorHAnsi"/>
        </w:rPr>
        <w:t xml:space="preserve">years of experience </w:t>
      </w:r>
      <w:r w:rsidR="009F0272">
        <w:rPr>
          <w:rFonts w:asciiTheme="minorHAnsi" w:cs="Times New Roman" w:hAnsiTheme="minorHAnsi"/>
        </w:rPr>
        <w:t>as a</w:t>
      </w:r>
      <w:r w:rsidR="00297EF6">
        <w:rPr>
          <w:rFonts w:asciiTheme="minorHAnsi" w:cs="Times New Roman" w:hAnsiTheme="minorHAnsi"/>
        </w:rPr>
        <w:t xml:space="preserve"> software engineering and development professional</w:t>
      </w:r>
      <w:r w:rsidR="007420F5" w:rsidRPr="001723C5">
        <w:rPr>
          <w:rFonts w:asciiTheme="minorHAnsi" w:cs="Times New Roman" w:hAnsiTheme="minorHAnsi"/>
        </w:rPr>
        <w:t>, I have consistently focused on sharpening my skills in</w:t>
      </w:r>
      <w:r w:rsidR="00CB7AC5">
        <w:rPr>
          <w:rFonts w:asciiTheme="minorHAnsi" w:cs="Times New Roman" w:hAnsiTheme="minorHAnsi"/>
        </w:rPr>
        <w:t xml:space="preserve"> software design, programming best practices, team leadership, and technology innovations</w:t>
      </w:r>
      <w:r w:rsidR="007420F5" w:rsidRPr="001723C5">
        <w:rPr>
          <w:rFonts w:asciiTheme="minorHAnsi" w:cs="Times New Roman" w:hAnsiTheme="minorHAnsi"/>
        </w:rPr>
        <w:t xml:space="preserve">, which I hope will be a great fit for this </w:t>
      </w:r>
      <w:r w:rsidR="00FD6630">
        <w:rPr>
          <w:rFonts w:asciiTheme="minorHAnsi" w:cs="Times New Roman" w:hAnsiTheme="minorHAnsi"/>
        </w:rPr>
        <w:t>role</w:t>
      </w:r>
      <w:r w:rsidR="007420F5" w:rsidRPr="001723C5">
        <w:rPr>
          <w:rFonts w:asciiTheme="minorHAnsi" w:cs="Times New Roman" w:hAnsiTheme="minorHAnsi"/>
        </w:rPr>
        <w:t>.</w:t>
      </w:r>
      <w:r w:rsidR="002A1D51">
        <w:rPr>
          <w:rFonts w:asciiTheme="minorHAnsi" w:cs="Times New Roman" w:hAnsiTheme="minorHAnsi"/>
        </w:rPr>
        <w:t xml:space="preserve"> In my </w:t>
      </w:r>
      <w:r w:rsidR="004A4D0A">
        <w:rPr>
          <w:rFonts w:asciiTheme="minorHAnsi" w:cs="Times New Roman" w:hAnsiTheme="minorHAnsi"/>
        </w:rPr>
        <w:t>recent</w:t>
      </w:r>
      <w:r w:rsidR="00CB7AC5">
        <w:rPr>
          <w:rFonts w:asciiTheme="minorHAnsi" w:cs="Times New Roman" w:hAnsiTheme="minorHAnsi"/>
        </w:rPr>
        <w:t xml:space="preserve"> role</w:t>
      </w:r>
      <w:r w:rsidR="004A4D0A">
        <w:rPr>
          <w:rFonts w:asciiTheme="minorHAnsi" w:cs="Times New Roman" w:hAnsiTheme="minorHAnsi"/>
        </w:rPr>
        <w:t>s</w:t>
      </w:r>
      <w:r w:rsidR="00CB7AC5">
        <w:rPr>
          <w:rFonts w:asciiTheme="minorHAnsi" w:cs="Times New Roman" w:hAnsiTheme="minorHAnsi"/>
        </w:rPr>
        <w:t xml:space="preserve"> as a</w:t>
      </w:r>
      <w:r w:rsidR="004A4D0A">
        <w:rPr>
          <w:rFonts w:asciiTheme="minorHAnsi" w:cs="Times New Roman" w:hAnsiTheme="minorHAnsi"/>
        </w:rPr>
        <w:t xml:space="preserve"> consultant and developer</w:t>
      </w:r>
      <w:r w:rsidR="009F0272">
        <w:rPr>
          <w:rFonts w:asciiTheme="minorHAnsi" w:cs="Times New Roman" w:hAnsiTheme="minorHAnsi"/>
        </w:rPr>
        <w:t>,</w:t>
      </w:r>
      <w:r w:rsidR="002A1D51">
        <w:rPr>
          <w:rFonts w:asciiTheme="minorHAnsi" w:cs="Times New Roman" w:hAnsiTheme="minorHAnsi"/>
        </w:rPr>
        <w:t xml:space="preserve"> </w:t>
      </w:r>
      <w:r w:rsidR="007420F5" w:rsidRPr="001723C5">
        <w:rPr>
          <w:rFonts w:asciiTheme="minorHAnsi" w:cs="Times New Roman" w:hAnsiTheme="minorHAnsi"/>
        </w:rPr>
        <w:t xml:space="preserve"> </w:t>
      </w:r>
      <w:bookmarkStart w:id="2" w:name="_Hlk94699780"/>
      <w:r w:rsidR="004648AF" w:rsidRPr="001723C5">
        <w:rPr>
          <w:rFonts w:asciiTheme="minorHAnsi" w:cs="Times New Roman" w:hAnsiTheme="minorHAnsi"/>
        </w:rPr>
        <w:t xml:space="preserve">I have </w:t>
      </w:r>
      <w:r w:rsidR="00FD6630">
        <w:rPr>
          <w:rFonts w:asciiTheme="minorHAnsi" w:cs="Times New Roman" w:hAnsiTheme="minorHAnsi"/>
        </w:rPr>
        <w:t>had the privilege of contributing to</w:t>
      </w:r>
      <w:r w:rsidR="002A1D51">
        <w:rPr>
          <w:rFonts w:asciiTheme="minorHAnsi" w:cs="Times New Roman" w:hAnsiTheme="minorHAnsi"/>
        </w:rPr>
        <w:t xml:space="preserve"> highly</w:t>
      </w:r>
      <w:r w:rsidR="00D543CE">
        <w:rPr>
          <w:rFonts w:asciiTheme="minorHAnsi" w:cs="Times New Roman" w:hAnsiTheme="minorHAnsi"/>
        </w:rPr>
        <w:t xml:space="preserve"> </w:t>
      </w:r>
      <w:r w:rsidR="002A1D51">
        <w:rPr>
          <w:rFonts w:asciiTheme="minorHAnsi" w:cs="Times New Roman" w:hAnsiTheme="minorHAnsi"/>
        </w:rPr>
        <w:t>effective team</w:t>
      </w:r>
      <w:r w:rsidR="004A4D0A">
        <w:rPr>
          <w:rFonts w:asciiTheme="minorHAnsi" w:cs="Times New Roman" w:hAnsiTheme="minorHAnsi"/>
        </w:rPr>
        <w:t>s</w:t>
      </w:r>
      <w:r w:rsidR="002A1D51">
        <w:rPr>
          <w:rFonts w:asciiTheme="minorHAnsi" w:cs="Times New Roman" w:hAnsiTheme="minorHAnsi"/>
        </w:rPr>
        <w:t xml:space="preserve"> </w:t>
      </w:r>
      <w:r w:rsidR="00FD6630">
        <w:rPr>
          <w:rFonts w:asciiTheme="minorHAnsi" w:cs="Times New Roman" w:hAnsiTheme="minorHAnsi"/>
        </w:rPr>
        <w:t>while supporting the achievement of both short- and long-range goals</w:t>
      </w:r>
      <w:r w:rsidR="007420F5" w:rsidRPr="001723C5">
        <w:rPr>
          <w:rFonts w:asciiTheme="minorHAnsi" w:cs="Times New Roman" w:hAnsiTheme="minorHAnsi"/>
        </w:rPr>
        <w:t>.</w:t>
      </w:r>
      <w:r w:rsidR="002A1D51">
        <w:rPr>
          <w:rFonts w:asciiTheme="minorHAnsi" w:cs="Times New Roman" w:hAnsiTheme="minorHAnsi"/>
        </w:rPr>
        <w:t xml:space="preserve"> </w:t>
      </w:r>
      <w:r w:rsidR="00FD6630">
        <w:rPr>
          <w:rFonts w:asciiTheme="minorHAnsi" w:cs="Times New Roman" w:hAnsiTheme="minorHAnsi"/>
        </w:rPr>
        <w:t>This experience has prepared me to meet and exceed your expectations.</w:t>
      </w:r>
    </w:p>
    <w:bookmarkEnd w:id="1"/>
    <w:bookmarkEnd w:id="2"/>
    <w:p w14:paraId="45B82801" w14:textId="44E38787" w:rsidP="00D84E0C" w:rsidR="00D84E0C" w:rsidRDefault="00D84E0C" w:rsidRPr="001723C5">
      <w:pPr>
        <w:pStyle w:val="NoSpacing"/>
        <w:spacing w:line="276" w:lineRule="auto"/>
        <w:jc w:val="both"/>
        <w:rPr>
          <w:rFonts w:asciiTheme="minorHAnsi" w:cs="Times New Roman" w:hAnsiTheme="minorHAnsi"/>
        </w:rPr>
      </w:pPr>
    </w:p>
    <w:p w14:paraId="67D325B9" w14:textId="64502679" w:rsidP="00D84E0C" w:rsidR="00D84E0C" w:rsidRDefault="00D84E0C" w:rsidRPr="001723C5">
      <w:pPr>
        <w:pStyle w:val="NoSpacing"/>
        <w:spacing w:line="276" w:lineRule="auto"/>
        <w:jc w:val="both"/>
        <w:rPr>
          <w:rFonts w:asciiTheme="minorHAnsi" w:cs="Times New Roman" w:hAnsiTheme="minorHAnsi"/>
        </w:rPr>
      </w:pPr>
      <w:r w:rsidRPr="001723C5">
        <w:rPr>
          <w:rFonts w:asciiTheme="minorHAnsi" w:cs="Times New Roman" w:hAnsiTheme="minorHAnsi"/>
        </w:rPr>
        <w:t>The following are highlights of the value I have delivered:</w:t>
      </w:r>
    </w:p>
    <w:p w14:paraId="7B491DD8" w14:textId="36C61082" w:rsidP="00D84E0C" w:rsidR="007420F5" w:rsidRDefault="00056370">
      <w:pPr>
        <w:pStyle w:val="NoSpacing"/>
        <w:numPr>
          <w:ilvl w:val="0"/>
          <w:numId w:val="2"/>
        </w:numPr>
        <w:spacing w:before="120" w:line="276" w:lineRule="auto"/>
        <w:ind w:right="720"/>
        <w:jc w:val="both"/>
        <w:rPr>
          <w:rFonts w:asciiTheme="minorHAnsi" w:cs="Times New Roman" w:hAnsiTheme="minorHAnsi"/>
        </w:rPr>
      </w:pPr>
      <w:bookmarkStart w:id="3" w:name="_Hlk515537545"/>
      <w:r>
        <w:rPr>
          <w:rFonts w:asciiTheme="minorHAnsi" w:cs="Times New Roman" w:hAnsiTheme="minorHAnsi"/>
        </w:rPr>
        <w:t>I’m a</w:t>
      </w:r>
      <w:r w:rsidR="004F160E" w:rsidRPr="004F160E">
        <w:rPr>
          <w:rFonts w:asciiTheme="minorHAnsi" w:cs="Times New Roman" w:hAnsiTheme="minorHAnsi"/>
        </w:rPr>
        <w:t xml:space="preserve"> seasoned software </w:t>
      </w:r>
      <w:r w:rsidR="000B13D7">
        <w:rPr>
          <w:rFonts w:asciiTheme="minorHAnsi" w:cs="Times New Roman" w:hAnsiTheme="minorHAnsi"/>
        </w:rPr>
        <w:t>programming</w:t>
      </w:r>
      <w:r w:rsidR="004F160E" w:rsidRPr="004F160E">
        <w:rPr>
          <w:rFonts w:asciiTheme="minorHAnsi" w:cs="Times New Roman" w:hAnsiTheme="minorHAnsi"/>
        </w:rPr>
        <w:t xml:space="preserve"> and </w:t>
      </w:r>
      <w:r w:rsidR="000B13D7">
        <w:rPr>
          <w:rFonts w:asciiTheme="minorHAnsi" w:cs="Times New Roman" w:hAnsiTheme="minorHAnsi"/>
        </w:rPr>
        <w:t xml:space="preserve">systems </w:t>
      </w:r>
      <w:r w:rsidR="004F160E" w:rsidRPr="004F160E">
        <w:rPr>
          <w:rFonts w:asciiTheme="minorHAnsi" w:cs="Times New Roman" w:hAnsiTheme="minorHAnsi"/>
        </w:rPr>
        <w:t xml:space="preserve">development expert with decades of experience creating effective and efficient </w:t>
      </w:r>
      <w:r w:rsidR="000B13D7">
        <w:rPr>
          <w:rFonts w:asciiTheme="minorHAnsi" w:cs="Times New Roman" w:hAnsiTheme="minorHAnsi"/>
        </w:rPr>
        <w:t>technology</w:t>
      </w:r>
      <w:r w:rsidR="004F160E" w:rsidRPr="004F160E">
        <w:rPr>
          <w:rFonts w:asciiTheme="minorHAnsi" w:cs="Times New Roman" w:hAnsiTheme="minorHAnsi"/>
        </w:rPr>
        <w:t xml:space="preserve"> solutions</w:t>
      </w:r>
      <w:bookmarkEnd w:id="3"/>
      <w:r w:rsidR="007420F5" w:rsidRPr="004F160E">
        <w:rPr>
          <w:rFonts w:asciiTheme="minorHAnsi" w:cs="Times New Roman" w:hAnsiTheme="minorHAnsi"/>
        </w:rPr>
        <w:t>.</w:t>
      </w:r>
    </w:p>
    <w:p w14:paraId="670D8B8E" w14:textId="30CF6B61" w:rsidP="00D84E0C" w:rsidR="00056370" w:rsidRDefault="00333743">
      <w:pPr>
        <w:pStyle w:val="NoSpacing"/>
        <w:numPr>
          <w:ilvl w:val="0"/>
          <w:numId w:val="2"/>
        </w:numPr>
        <w:spacing w:before="120" w:line="276" w:lineRule="auto"/>
        <w:ind w:right="720"/>
        <w:jc w:val="both"/>
        <w:rPr>
          <w:rFonts w:asciiTheme="minorHAnsi" w:cs="Times New Roman" w:hAnsiTheme="minorHAnsi"/>
        </w:rPr>
      </w:pPr>
      <w:r>
        <w:rPr>
          <w:rFonts w:asciiTheme="minorHAnsi" w:cs="Times New Roman" w:hAnsiTheme="minorHAnsi"/>
        </w:rPr>
        <w:t xml:space="preserve">I have </w:t>
      </w:r>
      <w:r w:rsidR="00D73270">
        <w:rPr>
          <w:rFonts w:asciiTheme="minorHAnsi" w:cs="Times New Roman" w:hAnsiTheme="minorHAnsi"/>
        </w:rPr>
        <w:t xml:space="preserve">a history of being able </w:t>
      </w:r>
      <w:r>
        <w:rPr>
          <w:rFonts w:asciiTheme="minorHAnsi" w:cs="Times New Roman" w:hAnsiTheme="minorHAnsi"/>
        </w:rPr>
        <w:t>to quickly troubleshoot issues, assess options, make</w:t>
      </w:r>
      <w:r w:rsidR="00D73270">
        <w:rPr>
          <w:rFonts w:asciiTheme="minorHAnsi" w:cs="Times New Roman" w:hAnsiTheme="minorHAnsi"/>
        </w:rPr>
        <w:t xml:space="preserve"> recommendations, and implement solutions</w:t>
      </w:r>
      <w:r w:rsidR="00D34C06">
        <w:rPr>
          <w:rFonts w:asciiTheme="minorHAnsi" w:cs="Times New Roman" w:hAnsiTheme="minorHAnsi"/>
        </w:rPr>
        <w:t xml:space="preserve"> to solve problems</w:t>
      </w:r>
      <w:r w:rsidR="00D73270">
        <w:rPr>
          <w:rFonts w:asciiTheme="minorHAnsi" w:cs="Times New Roman" w:hAnsiTheme="minorHAnsi"/>
        </w:rPr>
        <w:t>.</w:t>
      </w:r>
    </w:p>
    <w:p w14:paraId="4A8119A0" w14:textId="7096FD05" w:rsidP="00D84E0C" w:rsidR="00D34C06" w:rsidRDefault="003F1491" w:rsidRPr="004F160E">
      <w:pPr>
        <w:pStyle w:val="NoSpacing"/>
        <w:numPr>
          <w:ilvl w:val="0"/>
          <w:numId w:val="2"/>
        </w:numPr>
        <w:spacing w:before="120" w:line="276" w:lineRule="auto"/>
        <w:ind w:right="720"/>
        <w:jc w:val="both"/>
        <w:rPr>
          <w:rFonts w:asciiTheme="minorHAnsi" w:cs="Times New Roman" w:hAnsiTheme="minorHAnsi"/>
        </w:rPr>
      </w:pPr>
      <w:r>
        <w:rPr>
          <w:rFonts w:asciiTheme="minorHAnsi" w:cs="Times New Roman" w:hAnsiTheme="minorHAnsi"/>
        </w:rPr>
        <w:t>I’m outstanding at working with diverse teams onsite</w:t>
      </w:r>
      <w:r w:rsidR="00912D88">
        <w:rPr>
          <w:rFonts w:asciiTheme="minorHAnsi" w:cs="Times New Roman" w:hAnsiTheme="minorHAnsi"/>
        </w:rPr>
        <w:t xml:space="preserve"> and remotely, as well as collaborating with vendors and service providers to </w:t>
      </w:r>
      <w:r w:rsidR="008E1D50">
        <w:rPr>
          <w:rFonts w:asciiTheme="minorHAnsi" w:cs="Times New Roman" w:hAnsiTheme="minorHAnsi"/>
        </w:rPr>
        <w:t>deliver</w:t>
      </w:r>
      <w:r w:rsidR="00912D88">
        <w:rPr>
          <w:rFonts w:asciiTheme="minorHAnsi" w:cs="Times New Roman" w:hAnsiTheme="minorHAnsi"/>
        </w:rPr>
        <w:t xml:space="preserve"> results that exceed customer expectations.</w:t>
      </w:r>
    </w:p>
    <w:p w14:paraId="1D082A08" w14:textId="577EACED" w:rsidP="00056370" w:rsidR="007420F5" w:rsidRDefault="00C66987" w:rsidRPr="00056370">
      <w:pPr>
        <w:pStyle w:val="NoSpacing"/>
        <w:numPr>
          <w:ilvl w:val="0"/>
          <w:numId w:val="2"/>
        </w:numPr>
        <w:spacing w:before="120" w:line="276" w:lineRule="auto"/>
        <w:ind w:right="720"/>
        <w:jc w:val="both"/>
        <w:rPr>
          <w:rFonts w:asciiTheme="minorHAnsi" w:cs="Times New Roman" w:hAnsiTheme="minorHAnsi"/>
        </w:rPr>
      </w:pPr>
      <w:r>
        <w:rPr>
          <w:rFonts w:asciiTheme="minorHAnsi" w:cs="Times New Roman" w:hAnsiTheme="minorHAnsi"/>
        </w:rPr>
        <w:t xml:space="preserve">In addition to my extensive </w:t>
      </w:r>
      <w:r w:rsidR="00C23185">
        <w:rPr>
          <w:rFonts w:asciiTheme="minorHAnsi" w:cs="Times New Roman" w:hAnsiTheme="minorHAnsi"/>
        </w:rPr>
        <w:t>know-how</w:t>
      </w:r>
      <w:r>
        <w:rPr>
          <w:rFonts w:asciiTheme="minorHAnsi" w:cs="Times New Roman" w:hAnsiTheme="minorHAnsi"/>
        </w:rPr>
        <w:t xml:space="preserve"> in many areas, </w:t>
      </w:r>
      <w:r w:rsidR="00056370">
        <w:rPr>
          <w:rFonts w:asciiTheme="minorHAnsi" w:cs="Times New Roman" w:hAnsiTheme="minorHAnsi"/>
        </w:rPr>
        <w:t>I’ve g</w:t>
      </w:r>
      <w:r w:rsidR="004F160E" w:rsidRPr="004F160E">
        <w:rPr>
          <w:rFonts w:asciiTheme="minorHAnsi" w:cs="Times New Roman" w:hAnsiTheme="minorHAnsi"/>
        </w:rPr>
        <w:t>ained in-depth knowledge and experience with</w:t>
      </w:r>
      <w:r w:rsidR="0091107E" w:rsidRPr="004F160E">
        <w:rPr>
          <w:rFonts w:asciiTheme="minorHAnsi" w:cs="Times New Roman" w:hAnsiTheme="minorHAnsi"/>
        </w:rPr>
        <w:t xml:space="preserve"> React and Angular Development</w:t>
      </w:r>
      <w:r w:rsidR="004F160E" w:rsidRPr="004F160E">
        <w:rPr>
          <w:rFonts w:asciiTheme="minorHAnsi" w:cs="Times New Roman" w:hAnsiTheme="minorHAnsi"/>
        </w:rPr>
        <w:t xml:space="preserve"> while working on </w:t>
      </w:r>
      <w:r w:rsidR="00A92F46">
        <w:rPr>
          <w:rFonts w:asciiTheme="minorHAnsi" w:cs="Times New Roman" w:hAnsiTheme="minorHAnsi"/>
        </w:rPr>
        <w:t>recent</w:t>
      </w:r>
      <w:r w:rsidR="004F160E" w:rsidRPr="004F160E">
        <w:rPr>
          <w:rFonts w:asciiTheme="minorHAnsi" w:cs="Times New Roman" w:hAnsiTheme="minorHAnsi"/>
        </w:rPr>
        <w:t xml:space="preserve"> </w:t>
      </w:r>
      <w:r w:rsidR="004F160E">
        <w:rPr>
          <w:rFonts w:asciiTheme="minorHAnsi" w:cs="Times New Roman" w:hAnsiTheme="minorHAnsi"/>
        </w:rPr>
        <w:t>projects</w:t>
      </w:r>
      <w:r w:rsidR="004F160E" w:rsidRPr="004F160E">
        <w:rPr>
          <w:rFonts w:asciiTheme="minorHAnsi" w:cs="Times New Roman" w:hAnsiTheme="minorHAnsi"/>
        </w:rPr>
        <w:t xml:space="preserve"> and efforts</w:t>
      </w:r>
      <w:r w:rsidR="007420F5" w:rsidRPr="004F160E">
        <w:rPr>
          <w:rFonts w:asciiTheme="minorHAnsi" w:cs="Times New Roman" w:hAnsiTheme="minorHAnsi"/>
        </w:rPr>
        <w:t>.</w:t>
      </w:r>
    </w:p>
    <w:p w14:paraId="5D413797" w14:textId="77777777" w:rsidP="00D84E0C" w:rsidR="007420F5" w:rsidRDefault="007420F5" w:rsidRPr="001723C5">
      <w:pPr>
        <w:spacing w:line="276" w:lineRule="auto"/>
        <w:jc w:val="both"/>
        <w:rPr>
          <w:rFonts w:asciiTheme="minorHAnsi" w:hAnsiTheme="minorHAnsi"/>
          <w:bCs/>
          <w:sz w:val="22"/>
          <w:szCs w:val="22"/>
        </w:rPr>
      </w:pPr>
    </w:p>
    <w:p w14:paraId="7A3E7B38" w14:textId="6344C38E" w:rsidP="00D84E0C" w:rsidR="002A1D51" w:rsidRDefault="002A1D51" w:rsidRPr="00561E9A">
      <w:pPr>
        <w:spacing w:line="276" w:lineRule="auto"/>
        <w:rPr>
          <w:rFonts w:asciiTheme="minorHAnsi" w:eastAsia="Calibri" w:hAnsiTheme="minorHAnsi"/>
          <w:sz w:val="22"/>
          <w:szCs w:val="22"/>
        </w:rPr>
      </w:pPr>
      <w:bookmarkStart w:id="4" w:name="_Hlk91747147"/>
      <w:r w:rsidRPr="002A1D51">
        <w:rPr>
          <w:rFonts w:asciiTheme="minorHAnsi" w:eastAsia="Calibri" w:hAnsiTheme="minorHAnsi"/>
          <w:sz w:val="22"/>
          <w:szCs w:val="22"/>
        </w:rPr>
        <w:t xml:space="preserve">My contributions have </w:t>
      </w:r>
      <w:r w:rsidR="00D46EFB">
        <w:rPr>
          <w:rFonts w:asciiTheme="minorHAnsi" w:eastAsia="Calibri" w:hAnsiTheme="minorHAnsi"/>
          <w:sz w:val="22"/>
          <w:szCs w:val="22"/>
        </w:rPr>
        <w:t>consistently</w:t>
      </w:r>
      <w:r w:rsidRPr="002A1D51">
        <w:rPr>
          <w:rFonts w:asciiTheme="minorHAnsi" w:eastAsia="Calibri" w:hAnsiTheme="minorHAnsi"/>
          <w:sz w:val="22"/>
          <w:szCs w:val="22"/>
        </w:rPr>
        <w:t xml:space="preserve"> led to stronger performance, and I am confident that my skills will provide a positive impact </w:t>
      </w:r>
      <w:r w:rsidR="00297EF6">
        <w:rPr>
          <w:rFonts w:asciiTheme="minorHAnsi" w:eastAsia="Calibri" w:hAnsiTheme="minorHAnsi"/>
          <w:sz w:val="22"/>
          <w:szCs w:val="22"/>
        </w:rPr>
        <w:t>on</w:t>
      </w:r>
      <w:r w:rsidRPr="002A1D51">
        <w:rPr>
          <w:rFonts w:asciiTheme="minorHAnsi" w:eastAsia="Calibri" w:hAnsiTheme="minorHAnsi"/>
          <w:sz w:val="22"/>
          <w:szCs w:val="22"/>
        </w:rPr>
        <w:t xml:space="preserve"> </w:t>
      </w:r>
      <w:r w:rsidR="00297EF6" w:rsidRPr="00297EF6">
        <w:rPr>
          <w:rFonts w:asciiTheme="minorHAnsi" w:eastAsia="Calibri" w:hAnsiTheme="minorHAnsi"/>
          <w:sz w:val="22"/>
          <w:szCs w:val="22"/>
        </w:rPr>
        <w:t>PJ Dick-Trumbull-Lindy Group</w:t>
      </w:r>
      <w:r w:rsidRPr="002A1D51">
        <w:rPr>
          <w:rFonts w:asciiTheme="minorHAnsi" w:eastAsia="Calibri" w:hAnsiTheme="minorHAnsi"/>
          <w:sz w:val="22"/>
          <w:szCs w:val="22"/>
        </w:rPr>
        <w:t>. I look forward to a personal interview to discuss my candidacy with you.</w:t>
      </w:r>
    </w:p>
    <w:bookmarkEnd w:id="4"/>
    <w:p w14:paraId="7C60D8D9" w14:textId="77777777" w:rsidP="00D84E0C" w:rsidR="002A1D51" w:rsidRDefault="002A1D51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0E492EAE" w14:textId="4A09FDF7" w:rsidP="00D84E0C" w:rsidR="007420F5" w:rsidRDefault="007420F5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  <w:r w:rsidRPr="001723C5">
        <w:rPr>
          <w:rFonts w:asciiTheme="minorHAnsi" w:cs="Arial" w:hAnsiTheme="minorHAnsi"/>
          <w:sz w:val="22"/>
          <w:szCs w:val="22"/>
        </w:rPr>
        <w:t>Sincerely,</w:t>
      </w:r>
    </w:p>
    <w:p w14:paraId="1281C9E2" w14:textId="2A6C0128" w:rsidP="00D84E0C" w:rsidR="007D1204" w:rsidRDefault="007D1204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0C752CFB" w14:textId="77777777" w:rsidP="00D84E0C" w:rsidR="002A1D51" w:rsidRDefault="002A1D51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645DF92B" w14:textId="77777777" w:rsidP="00D84E0C" w:rsidR="007420F5" w:rsidRDefault="007420F5" w:rsidRPr="001723C5">
      <w:pPr>
        <w:spacing w:line="276" w:lineRule="auto"/>
        <w:rPr>
          <w:rFonts w:asciiTheme="minorHAnsi" w:cs="Arial" w:hAnsiTheme="minorHAnsi"/>
          <w:sz w:val="22"/>
          <w:szCs w:val="22"/>
        </w:rPr>
      </w:pPr>
    </w:p>
    <w:p w14:paraId="042CDAD7" w14:textId="2C8B2AB7" w:rsidP="00D84E0C" w:rsidR="007420F5" w:rsidRDefault="006610DE" w:rsidRPr="006610DE">
      <w:pPr>
        <w:spacing w:line="276" w:lineRule="auto"/>
        <w:rPr>
          <w:rFonts w:asciiTheme="minorHAnsi" w:cs="Arial" w:hAnsiTheme="minorHAnsi"/>
          <w:b/>
          <w:bCs/>
          <w:sz w:val="28"/>
          <w:szCs w:val="28"/>
        </w:rPr>
      </w:pPr>
      <w:r w:rsidRPr="006610DE">
        <w:rPr>
          <w:rFonts w:asciiTheme="minorHAnsi" w:cs="Arial" w:hAnsiTheme="minorHAnsi"/>
          <w:b/>
          <w:bCs/>
          <w:sz w:val="28"/>
          <w:szCs w:val="28"/>
        </w:rPr>
        <w:t>Christopher D. Wade</w:t>
      </w:r>
    </w:p>
    <w:sectPr w:rsidR="007420F5" w:rsidRPr="006610DE" w:rsidSect="001723C5">
      <w:pgSz w:code="1" w:h="15840" w:w="12240"/>
      <w:pgMar w:bottom="720" w:footer="720" w:gutter="0" w:header="720" w:left="720" w:right="720" w:top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E7872" w14:textId="77777777" w:rsidR="00C27884" w:rsidRDefault="00C27884" w:rsidP="0014066A">
      <w:r>
        <w:separator/>
      </w:r>
    </w:p>
  </w:endnote>
  <w:endnote w:type="continuationSeparator" w:id="0">
    <w:p w14:paraId="73C0E8EA" w14:textId="77777777" w:rsidR="00C27884" w:rsidRDefault="00C27884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footnote w:id="-1" w:type="separator">
    <w:p w14:paraId="3E6D2BAA" w14:textId="77777777" w:rsidP="0014066A" w:rsidR="00C27884" w:rsidRDefault="00C27884">
      <w:r>
        <w:separator/>
      </w:r>
    </w:p>
  </w:footnote>
  <w:footnote w:id="0" w:type="continuationSeparator">
    <w:p w14:paraId="579E82DC" w14:textId="77777777" w:rsidP="0014066A" w:rsidR="00C27884" w:rsidRDefault="00C27884">
      <w:r>
        <w:continuation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hanging="360" w:left="8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00"/>
      </w:pPr>
      <w:rPr>
        <w:rFonts w:ascii="Wingdings" w:hAnsi="Wingdings" w:hint="default"/>
      </w:rPr>
    </w:lvl>
  </w:abstractNum>
  <w:abstractNum w15:restartNumberingAfterBreak="0" w:abstractNumId="1">
    <w:nsid w:val="65891203"/>
    <w:multiLevelType w:val="hybridMultilevel"/>
    <w:tmpl w:val="42DC6170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16cid:durableId="1781147341" w:numId="1">
    <w:abstractNumId w:val="0"/>
  </w:num>
  <w:num w16cid:durableId="764545069" w:numId="2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zoom w:percent="100"/>
  <w:proofState w:grammar="clean"/>
  <w:defaultTabStop w:val="720"/>
  <w:characterSpacingControl w:val="doNotCompress"/>
  <w:hdrShapeDefaults>
    <o:shapedefaults spidmax="2050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TA3NTU3MDAxMjNQ0lEKTi0uzszPAykwqgUANWqGkSwAAAA="/>
  </w:docVars>
  <w:rsids>
    <w:rsidRoot w:val="008F5E09"/>
    <w:rsid w:val="00030D69"/>
    <w:rsid w:val="00056370"/>
    <w:rsid w:val="000B13D7"/>
    <w:rsid w:val="000C124D"/>
    <w:rsid w:val="001107D8"/>
    <w:rsid w:val="0014066A"/>
    <w:rsid w:val="00150661"/>
    <w:rsid w:val="001723C5"/>
    <w:rsid w:val="0018213C"/>
    <w:rsid w:val="001F1CEC"/>
    <w:rsid w:val="00225D45"/>
    <w:rsid w:val="002737F9"/>
    <w:rsid w:val="00297EF6"/>
    <w:rsid w:val="002A1D51"/>
    <w:rsid w:val="002C0195"/>
    <w:rsid w:val="00333743"/>
    <w:rsid w:val="00341AF0"/>
    <w:rsid w:val="003438DB"/>
    <w:rsid w:val="00343AA0"/>
    <w:rsid w:val="00346E57"/>
    <w:rsid w:val="003F1491"/>
    <w:rsid w:val="003F374F"/>
    <w:rsid w:val="00407EF2"/>
    <w:rsid w:val="00431DE6"/>
    <w:rsid w:val="00437C75"/>
    <w:rsid w:val="00445AE5"/>
    <w:rsid w:val="004648AF"/>
    <w:rsid w:val="004A4D0A"/>
    <w:rsid w:val="004D084C"/>
    <w:rsid w:val="004F160E"/>
    <w:rsid w:val="004F6A4A"/>
    <w:rsid w:val="00504025"/>
    <w:rsid w:val="00555F78"/>
    <w:rsid w:val="00561E9A"/>
    <w:rsid w:val="00562B04"/>
    <w:rsid w:val="005B0574"/>
    <w:rsid w:val="005B5B2E"/>
    <w:rsid w:val="005C1161"/>
    <w:rsid w:val="0060702F"/>
    <w:rsid w:val="006610DE"/>
    <w:rsid w:val="006D37F9"/>
    <w:rsid w:val="006E3FCC"/>
    <w:rsid w:val="006F20B1"/>
    <w:rsid w:val="007014F9"/>
    <w:rsid w:val="007420F5"/>
    <w:rsid w:val="00776164"/>
    <w:rsid w:val="007C00B0"/>
    <w:rsid w:val="007D1204"/>
    <w:rsid w:val="007F4C22"/>
    <w:rsid w:val="008015B9"/>
    <w:rsid w:val="00803D74"/>
    <w:rsid w:val="00842CFE"/>
    <w:rsid w:val="00886132"/>
    <w:rsid w:val="008C558B"/>
    <w:rsid w:val="008E1D50"/>
    <w:rsid w:val="008F5E09"/>
    <w:rsid w:val="008F7AA4"/>
    <w:rsid w:val="0091107E"/>
    <w:rsid w:val="00912D88"/>
    <w:rsid w:val="0092654E"/>
    <w:rsid w:val="009305A8"/>
    <w:rsid w:val="0094477C"/>
    <w:rsid w:val="009A2E1A"/>
    <w:rsid w:val="009D4370"/>
    <w:rsid w:val="009F0272"/>
    <w:rsid w:val="00A3369F"/>
    <w:rsid w:val="00A53EFB"/>
    <w:rsid w:val="00A92F46"/>
    <w:rsid w:val="00AA56E1"/>
    <w:rsid w:val="00AB4EEE"/>
    <w:rsid w:val="00AE1AFF"/>
    <w:rsid w:val="00AF2F95"/>
    <w:rsid w:val="00B3782E"/>
    <w:rsid w:val="00B421F6"/>
    <w:rsid w:val="00B60136"/>
    <w:rsid w:val="00B841A2"/>
    <w:rsid w:val="00BA0A52"/>
    <w:rsid w:val="00BC2AB4"/>
    <w:rsid w:val="00BE42E5"/>
    <w:rsid w:val="00BF019C"/>
    <w:rsid w:val="00C135ED"/>
    <w:rsid w:val="00C23185"/>
    <w:rsid w:val="00C27884"/>
    <w:rsid w:val="00C616F4"/>
    <w:rsid w:val="00C66987"/>
    <w:rsid w:val="00CB7AC5"/>
    <w:rsid w:val="00D12C07"/>
    <w:rsid w:val="00D34C06"/>
    <w:rsid w:val="00D46EFB"/>
    <w:rsid w:val="00D51994"/>
    <w:rsid w:val="00D543CE"/>
    <w:rsid w:val="00D624DD"/>
    <w:rsid w:val="00D73270"/>
    <w:rsid w:val="00D772CA"/>
    <w:rsid w:val="00D81ED1"/>
    <w:rsid w:val="00D84E0C"/>
    <w:rsid w:val="00D93A18"/>
    <w:rsid w:val="00D946C8"/>
    <w:rsid w:val="00D94D6B"/>
    <w:rsid w:val="00DE307C"/>
    <w:rsid w:val="00DE58B7"/>
    <w:rsid w:val="00E4488E"/>
    <w:rsid w:val="00E63291"/>
    <w:rsid w:val="00EE2807"/>
    <w:rsid w:val="00F22EB3"/>
    <w:rsid w:val="00F9439D"/>
    <w:rsid w:val="00F95FF3"/>
    <w:rsid w:val="00FD6630"/>
    <w:rsid w:val="00FF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  <w14:docId w14:val="1CF7DD1D"/>
  <w15:chartTrackingRefBased/>
  <w15:docId w15:val="{2917F38E-71DF-4FEF-90F6-13E0AF2C9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Calibri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F5E09"/>
    <w:rPr>
      <w:rFonts w:ascii="Times New Roman" w:eastAsia="Times New Roman" w:hAnsi="Times New Roman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link w:val="TitleChar"/>
    <w:qFormat/>
    <w:rsid w:val="008F5E09"/>
    <w:pPr>
      <w:jc w:val="center"/>
    </w:pPr>
    <w:rPr>
      <w:b/>
      <w:sz w:val="28"/>
      <w:lang w:eastAsia="x-none" w:val="x-none"/>
    </w:rPr>
  </w:style>
  <w:style w:customStyle="1" w:styleId="TitleChar" w:type="character">
    <w:name w:val="Title Char"/>
    <w:link w:val="Title"/>
    <w:rsid w:val="008F5E09"/>
    <w:rPr>
      <w:rFonts w:ascii="Times New Roman" w:cs="Times New Roman" w:eastAsia="Times New Roman" w:hAnsi="Times New Roman"/>
      <w:b/>
      <w:sz w:val="28"/>
      <w:szCs w:val="20"/>
    </w:rPr>
  </w:style>
  <w:style w:styleId="ListParagraph" w:type="paragraph">
    <w:name w:val="List Paragraph"/>
    <w:basedOn w:val="Normal"/>
    <w:uiPriority w:val="34"/>
    <w:qFormat/>
    <w:rsid w:val="00AF2F95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unhideWhenUsed/>
    <w:rsid w:val="0014066A"/>
    <w:pPr>
      <w:tabs>
        <w:tab w:pos="4680" w:val="center"/>
        <w:tab w:pos="9360" w:val="right"/>
      </w:tabs>
    </w:pPr>
  </w:style>
  <w:style w:customStyle="1" w:styleId="HeaderChar" w:type="characte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styleId="Footer" w:type="paragraph">
    <w:name w:val="footer"/>
    <w:basedOn w:val="Normal"/>
    <w:link w:val="FooterChar"/>
    <w:uiPriority w:val="99"/>
    <w:unhideWhenUsed/>
    <w:rsid w:val="0014066A"/>
    <w:pPr>
      <w:tabs>
        <w:tab w:pos="4680" w:val="center"/>
        <w:tab w:pos="9360" w:val="right"/>
      </w:tabs>
    </w:pPr>
  </w:style>
  <w:style w:customStyle="1" w:styleId="FooterChar" w:type="characte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styleId="NoSpacing" w:type="paragraph">
    <w:name w:val="No Spacing"/>
    <w:uiPriority w:val="1"/>
    <w:qFormat/>
    <w:rsid w:val="00BF019C"/>
    <w:rPr>
      <w:rFonts w:cs="Arial"/>
      <w:sz w:val="22"/>
      <w:szCs w:val="22"/>
    </w:rPr>
  </w:style>
  <w:style w:styleId="TableGrid" w:type="table">
    <w:name w:val="Table Grid"/>
    <w:basedOn w:val="TableNormal"/>
    <w:uiPriority w:val="39"/>
    <w:rsid w:val="00D84E0C"/>
    <w:rPr>
      <w:rFonts w:asciiTheme="minorHAnsi" w:cstheme="minorBidi" w:eastAsiaTheme="minorHAnsi" w:hAnsiTheme="minorHAnsi"/>
      <w:sz w:val="22"/>
      <w:szCs w:val="2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Revision" w:type="paragraph">
    <w:name w:val="Revision"/>
    <w:hidden/>
    <w:uiPriority w:val="99"/>
    <w:semiHidden/>
    <w:rsid w:val="009F0272"/>
    <w:rPr>
      <w:rFonts w:ascii="Times New Roman" w:eastAsia="Times New Roman" w:hAnsi="Times New Roman"/>
      <w:sz w:val="24"/>
    </w:rPr>
  </w:style>
  <w:style w:styleId="CommentReference" w:type="character">
    <w:name w:val="annotation reference"/>
    <w:basedOn w:val="DefaultParagraphFont"/>
    <w:uiPriority w:val="99"/>
    <w:semiHidden/>
    <w:unhideWhenUsed/>
    <w:rsid w:val="009F0272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9F0272"/>
    <w:rPr>
      <w:sz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9F0272"/>
    <w:rPr>
      <w:rFonts w:ascii="Times New Roman" w:eastAsia="Times New Roman" w:hAnsi="Times New Roman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9F027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9F0272"/>
    <w:rPr>
      <w:rFonts w:ascii="Times New Roman" w:eastAsia="Times New Roman" w:hAnsi="Times New Roman"/>
      <w:b/>
      <w:bCs/>
    </w:rPr>
  </w:style>
  <w:style w:styleId="Hyperlink" w:type="character">
    <w:name w:val="Hyperlink"/>
    <w:basedOn w:val="DefaultParagraphFont"/>
    <w:uiPriority w:val="99"/>
    <w:unhideWhenUsed/>
    <w:rsid w:val="00225D45"/>
    <w:rPr>
      <w:color w:themeColor="hyperlink"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ailto:wade4615@gmail.com" TargetMode="External" Type="http://schemas.openxmlformats.org/officeDocument/2006/relationships/hyperlink"/>
<Relationship Id="rId8" Target="https://www.linkedin.com/in/christopherdwade/" TargetMode="External" Type="http://schemas.openxmlformats.org/officeDocument/2006/relationships/hyperlink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4</Words>
  <Characters>1644</Characters>
  <Application>Microsoft Office Word</Application>
  <DocSecurity>0</DocSecurity>
  <Lines>41</Lines>
  <Paragraphs>1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2-11T23:05:00Z</dcterms:created>
  <dc:creator>Christopher D. Wade</dc:creator>
  <cp:lastModifiedBy>Christopher D. Wade</cp:lastModifiedBy>
  <dcterms:modified xsi:type="dcterms:W3CDTF">2024-01-24T23:22:00Z</dcterms:modified>
  <cp:revision>21</cp:revision>
  <dc:title>Christopher D. Wade's Cover Lette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decv2cl-v1</vt:lpwstr>
  </property>
  <property fmtid="{D5CDD505-2E9C-101B-9397-08002B2CF9AE}" name="GrammarlyDocumentId" pid="3">
    <vt:lpwstr>ae4a7c2208c64fd113dca10eafdd06626ac832b48cd467ac843e084d74e3f1ad</vt:lpwstr>
  </property>
  <property pid="4" fmtid="{D5CDD505-2E9C-101B-9397-08002B2CF9AE}" name="tal_id">
    <vt:lpwstr>9e407d14ac06b51d31707f873cc1ba47</vt:lpwstr>
  </property>
  <property pid="5" fmtid="{D5CDD505-2E9C-101B-9397-08002B2CF9AE}" name="app_source">
    <vt:lpwstr>rezbiz</vt:lpwstr>
  </property>
  <property pid="6" fmtid="{D5CDD505-2E9C-101B-9397-08002B2CF9AE}" name="app_id">
    <vt:lpwstr>1224179</vt:lpwstr>
  </property>
</Properties>
</file>